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C237185" w:rsidR="002F29A7" w:rsidRPr="00195839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195839">
        <w:rPr>
          <w:rFonts w:asciiTheme="minorHAnsi" w:hAnsiTheme="minorHAnsi" w:cstheme="minorHAnsi"/>
          <w:color w:val="FF595E"/>
        </w:rPr>
        <w:t xml:space="preserve">Workplace Assessment Task </w:t>
      </w:r>
      <w:r w:rsidR="00195839" w:rsidRPr="00195839">
        <w:rPr>
          <w:rFonts w:asciiTheme="minorHAnsi" w:hAnsiTheme="minorHAnsi" w:cstheme="minorHAnsi"/>
          <w:color w:val="FF595E"/>
        </w:rPr>
        <w:t>2</w:t>
      </w:r>
      <w:r w:rsidRPr="00195839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19583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433660D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95839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195839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195839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195839">
        <w:rPr>
          <w:rFonts w:cstheme="minorHAnsi"/>
          <w:color w:val="404040" w:themeColor="text1" w:themeTint="BF"/>
          <w:sz w:val="20"/>
          <w:szCs w:val="20"/>
        </w:rPr>
        <w:t>list</w:t>
      </w:r>
      <w:r w:rsidRPr="00195839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195839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195839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B53CDE6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</w:t>
      </w:r>
      <w:r w:rsidRPr="00195839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195839" w:rsidRPr="00195839">
        <w:rPr>
          <w:rFonts w:cstheme="minorHAnsi"/>
          <w:color w:val="404040" w:themeColor="text1" w:themeTint="BF"/>
          <w:sz w:val="20"/>
          <w:szCs w:val="20"/>
        </w:rPr>
        <w:t>2</w:t>
      </w:r>
      <w:r w:rsidRPr="00195839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6ED23BC5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9B3404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 w:rsidR="009B3404">
        <w:rPr>
          <w:rFonts w:cstheme="minorHAnsi"/>
          <w:color w:val="404040" w:themeColor="text1" w:themeTint="BF"/>
          <w:sz w:val="20"/>
          <w:szCs w:val="20"/>
        </w:rPr>
        <w:t>report the following to the designated persons according to relevant organisational procedures:</w:t>
      </w:r>
    </w:p>
    <w:p w14:paraId="6D1EDFA8" w14:textId="0A51B388" w:rsidR="00922015" w:rsidRPr="00FD5C31" w:rsidRDefault="00922015" w:rsidP="0013577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 xml:space="preserve">Existing and </w:t>
      </w:r>
      <w:r w:rsidR="00D04FFF" w:rsidRPr="00FD5C31">
        <w:rPr>
          <w:rFonts w:cstheme="minorHAnsi"/>
          <w:color w:val="404040" w:themeColor="text1" w:themeTint="BF"/>
          <w:sz w:val="20"/>
          <w:szCs w:val="20"/>
        </w:rPr>
        <w:t>potential hazards</w:t>
      </w:r>
      <w:r w:rsidR="00FB6DE9">
        <w:rPr>
          <w:rFonts w:cstheme="minorHAnsi"/>
          <w:color w:val="404040" w:themeColor="text1" w:themeTint="BF"/>
          <w:sz w:val="20"/>
          <w:szCs w:val="20"/>
        </w:rPr>
        <w:t>,</w:t>
      </w:r>
      <w:r w:rsidR="00D04FFF" w:rsidRPr="00FD5C31">
        <w:rPr>
          <w:rFonts w:cstheme="minorHAnsi"/>
          <w:color w:val="404040" w:themeColor="text1" w:themeTint="BF"/>
          <w:sz w:val="20"/>
          <w:szCs w:val="20"/>
        </w:rPr>
        <w:t xml:space="preserve"> including those related to manual handling</w:t>
      </w:r>
    </w:p>
    <w:p w14:paraId="4D0F08A7" w14:textId="1C1601E9" w:rsidR="00D04FFF" w:rsidRPr="00FD5C31" w:rsidRDefault="00D04FFF" w:rsidP="0013577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>Client</w:t>
      </w:r>
      <w:r w:rsidR="00FD5C31" w:rsidRPr="00FD5C31">
        <w:rPr>
          <w:rFonts w:cstheme="minorHAnsi"/>
          <w:color w:val="404040" w:themeColor="text1" w:themeTint="BF"/>
          <w:sz w:val="20"/>
          <w:szCs w:val="20"/>
        </w:rPr>
        <w:t>-related risk factors and behaviours of concern</w:t>
      </w:r>
    </w:p>
    <w:p w14:paraId="12FDF7C6" w14:textId="5B618043" w:rsidR="00CC46FB" w:rsidRPr="0013577E" w:rsidRDefault="00FD5C31" w:rsidP="0079287B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5C31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5BD1C1FC" w14:textId="5F24E401" w:rsidR="00CC46FB" w:rsidRPr="0013577E" w:rsidRDefault="00CC46FB" w:rsidP="0013577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902792C" w14:textId="32B5AE8F" w:rsidR="00CC46FB" w:rsidRPr="002F200B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F200B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2F200B" w:rsidRPr="002F200B">
        <w:rPr>
          <w:rFonts w:cstheme="minorHAnsi"/>
          <w:color w:val="404040" w:themeColor="text1" w:themeTint="BF"/>
          <w:sz w:val="20"/>
          <w:szCs w:val="20"/>
        </w:rPr>
        <w:t>reporting identified hazards and risks to designated persons according to organisational procedures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AFA66FA" w14:textId="09B0CAFA" w:rsidR="00B2215F" w:rsidRPr="006B36E2" w:rsidRDefault="002F200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 xml:space="preserve">Provide the candidate with the </w:t>
      </w:r>
      <w:r w:rsidR="00950467" w:rsidRPr="006B36E2">
        <w:rPr>
          <w:rFonts w:cstheme="minorHAnsi"/>
          <w:color w:val="404040" w:themeColor="text1" w:themeTint="BF"/>
          <w:sz w:val="20"/>
          <w:szCs w:val="20"/>
        </w:rPr>
        <w:t xml:space="preserve">workplace documents relevant to reporting the following </w:t>
      </w:r>
      <w:r w:rsidR="00035F8D" w:rsidRPr="006B36E2">
        <w:rPr>
          <w:rFonts w:cstheme="minorHAnsi"/>
          <w:color w:val="404040" w:themeColor="text1" w:themeTint="BF"/>
          <w:sz w:val="20"/>
          <w:szCs w:val="20"/>
        </w:rPr>
        <w:t>according to</w:t>
      </w:r>
      <w:r w:rsidR="00950467" w:rsidRPr="006B36E2">
        <w:rPr>
          <w:rFonts w:cstheme="minorHAnsi"/>
          <w:color w:val="404040" w:themeColor="text1" w:themeTint="BF"/>
          <w:sz w:val="20"/>
          <w:szCs w:val="20"/>
        </w:rPr>
        <w:t xml:space="preserve"> organisational procedures and discuss these documents with the candidate:</w:t>
      </w:r>
    </w:p>
    <w:p w14:paraId="50E73F2F" w14:textId="643AEA2A" w:rsidR="00950467" w:rsidRPr="006B36E2" w:rsidRDefault="00950467" w:rsidP="0095046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Existing and potential hazards including those related to manual handling</w:t>
      </w:r>
    </w:p>
    <w:p w14:paraId="14FBBCE8" w14:textId="11D3E991" w:rsidR="00950467" w:rsidRPr="006B36E2" w:rsidRDefault="00950467" w:rsidP="0095046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Client-related risk factors and behaviours of concern</w:t>
      </w:r>
    </w:p>
    <w:p w14:paraId="5ACB824C" w14:textId="0C957830" w:rsidR="00950467" w:rsidRPr="006B36E2" w:rsidRDefault="00950467" w:rsidP="0095046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4E97C922" w14:textId="36843BC0" w:rsidR="006B36E2" w:rsidRPr="006B36E2" w:rsidRDefault="006B36E2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B36E2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2FF12F8C" w14:textId="3E659CEA" w:rsidR="003C1922" w:rsidRPr="0089618E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9618E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89618E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89618E">
        <w:rPr>
          <w:rFonts w:cstheme="minorHAnsi"/>
          <w:color w:val="404040" w:themeColor="text1" w:themeTint="BF"/>
          <w:sz w:val="20"/>
          <w:szCs w:val="20"/>
        </w:rPr>
        <w:t xml:space="preserve"> to reflect these</w:t>
      </w:r>
      <w:r w:rsidR="005F4481" w:rsidRPr="0089618E">
        <w:rPr>
          <w:rFonts w:cstheme="minorHAnsi"/>
          <w:color w:val="404040" w:themeColor="text1" w:themeTint="BF"/>
          <w:sz w:val="20"/>
          <w:szCs w:val="20"/>
        </w:rPr>
        <w:t xml:space="preserve"> organisational procedures</w:t>
      </w:r>
      <w:r w:rsidR="0089618E" w:rsidRPr="0089618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465BC78C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</w:t>
      </w:r>
      <w:r w:rsidRPr="0089618E">
        <w:rPr>
          <w:rFonts w:cstheme="minorHAnsi"/>
          <w:color w:val="404040" w:themeColor="text1" w:themeTint="BF"/>
          <w:sz w:val="20"/>
          <w:szCs w:val="20"/>
        </w:rPr>
        <w:t xml:space="preserve">candidate’s </w:t>
      </w:r>
      <w:r w:rsidR="0089618E" w:rsidRPr="0089618E">
        <w:rPr>
          <w:rFonts w:cstheme="minorHAnsi"/>
          <w:color w:val="404040" w:themeColor="text1" w:themeTint="BF"/>
          <w:sz w:val="20"/>
          <w:szCs w:val="20"/>
        </w:rPr>
        <w:t>Meeting Minutes submission</w:t>
      </w:r>
      <w:r w:rsidRPr="0089618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0DD24001" w:rsidR="00845CF0" w:rsidRDefault="00845CF0" w:rsidP="00D645BA">
      <w:pPr>
        <w:rPr>
          <w:color w:val="404040" w:themeColor="text1" w:themeTint="BF"/>
        </w:rPr>
      </w:pPr>
    </w:p>
    <w:p w14:paraId="539B7487" w14:textId="30C79943" w:rsidR="00D645BA" w:rsidRPr="009851A6" w:rsidRDefault="00845CF0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2A63B640" w:rsidR="0011611A" w:rsidRPr="009851A6" w:rsidRDefault="0089618E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existing and potential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3985E256" w:rsidR="0011611A" w:rsidRPr="00D04BD2" w:rsidRDefault="00D04BD2" w:rsidP="00D04BD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D04BD2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1A29A58A" w:rsidR="00D04BD2" w:rsidRPr="009851A6" w:rsidRDefault="00D04BD2" w:rsidP="00D04BD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rocedures for reporting </w:t>
            </w:r>
            <w:r w:rsidR="00296B9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nual handling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D8A2D1" w14:textId="0C22ACF6" w:rsidR="00D04BD2" w:rsidRPr="009851A6" w:rsidRDefault="00D04BD2" w:rsidP="00D04BD2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1181B" w:rsidRPr="009851A6" w14:paraId="64CFAC8C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30E98E" w14:textId="5A6CCF06" w:rsidR="0051181B" w:rsidRPr="009851A6" w:rsidRDefault="0051181B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client-related risk factor</w:t>
            </w:r>
            <w:r w:rsidR="00527A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 and behaviours of concer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7CB8EF" w14:textId="77777777" w:rsidR="0051181B" w:rsidRPr="009851A6" w:rsidRDefault="0051181B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1181B" w:rsidRPr="009851A6" w14:paraId="14AC73AE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868BD4" w14:textId="575A68CD" w:rsidR="0051181B" w:rsidRPr="009851A6" w:rsidRDefault="0051181B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rocedures for reporting </w:t>
            </w:r>
            <w:r w:rsidR="00527A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s of infec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AF0700" w14:textId="77777777" w:rsidR="0051181B" w:rsidRPr="009851A6" w:rsidRDefault="0051181B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64CDD14E" w:rsidR="00895E1F" w:rsidRPr="003852C8" w:rsidRDefault="00DC2EC2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852C8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>Hazard Identification Form completed from Task 1</w:t>
            </w:r>
          </w:p>
          <w:p w14:paraId="7925D05A" w14:textId="7D15E556" w:rsidR="00895E1F" w:rsidRPr="003852C8" w:rsidRDefault="00DC2EC2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852C8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>Risk Register Form completed from Task 1</w:t>
            </w:r>
          </w:p>
          <w:p w14:paraId="051F1F3A" w14:textId="707B52E8" w:rsidR="00895E1F" w:rsidRPr="00020451" w:rsidRDefault="00DC2EC2" w:rsidP="0002045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3852C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852C8" w:rsidRPr="003852C8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  <w:r w:rsidR="00EA0C3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</w:t>
            </w: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DC2EC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255B0FF8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214E1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660B9D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7E6964AF" w:rsidR="00822FDB" w:rsidRPr="00660B9D" w:rsidRDefault="00214E19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60B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</w:t>
            </w:r>
            <w:r w:rsidR="000E0CCC" w:rsidRPr="00660B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existing hazards </w:t>
            </w:r>
            <w:r w:rsidR="00660B9D" w:rsidRPr="00660B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d in Task 1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660B9D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660B9D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758379CA" w:rsidR="00A70597" w:rsidRPr="009D6B2E" w:rsidRDefault="003935D9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e</w:t>
            </w:r>
            <w:r w:rsidR="00214E19"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sting hazards</w:t>
            </w:r>
            <w:r w:rsidR="002B1D17"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DC2EC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2FCB7C7E" w:rsidR="00A70597" w:rsidRPr="009D6B2E" w:rsidRDefault="00FA45DA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</w:t>
            </w:r>
            <w:r w:rsidR="001554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hazards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9851A6" w:rsidRDefault="00DC2EC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A45DA" w:rsidRPr="009851A6" w14:paraId="4C258BEA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987162B" w14:textId="38B22296" w:rsidR="00FA45DA" w:rsidRPr="009D6B2E" w:rsidRDefault="0015544D" w:rsidP="00FA45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s</w:t>
            </w:r>
          </w:p>
        </w:tc>
        <w:tc>
          <w:tcPr>
            <w:tcW w:w="861" w:type="pct"/>
            <w:shd w:val="clear" w:color="auto" w:fill="auto"/>
          </w:tcPr>
          <w:p w14:paraId="6E6A3C45" w14:textId="77777777" w:rsidR="00FA45DA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130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287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971C4C" w14:textId="77777777" w:rsidR="00FA45DA" w:rsidRPr="009851A6" w:rsidRDefault="00FA45DA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A45DA" w:rsidRPr="009851A6" w14:paraId="3465456B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D023D3" w14:textId="732A57A6" w:rsidR="00FA45DA" w:rsidRPr="009D6B2E" w:rsidRDefault="0015544D" w:rsidP="00FA45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rol measures </w:t>
            </w:r>
            <w:r w:rsidR="0055120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be implemented for the hazards</w:t>
            </w:r>
          </w:p>
        </w:tc>
        <w:tc>
          <w:tcPr>
            <w:tcW w:w="861" w:type="pct"/>
            <w:shd w:val="clear" w:color="auto" w:fill="auto"/>
          </w:tcPr>
          <w:p w14:paraId="65FB52B5" w14:textId="77777777" w:rsidR="00FA45DA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831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25438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5A0C9A9" w14:textId="77777777" w:rsidR="00FA45DA" w:rsidRPr="009851A6" w:rsidRDefault="00FA45DA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A45DA" w:rsidRPr="009851A6" w14:paraId="51E2E765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B9D960F" w14:textId="6FB56116" w:rsidR="00FA45DA" w:rsidRPr="009D6B2E" w:rsidRDefault="00551200" w:rsidP="00FA45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1792A11B" w14:textId="77777777" w:rsidR="00FA45DA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2907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9727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F3B52C3" w14:textId="77777777" w:rsidR="00FA45DA" w:rsidRPr="009851A6" w:rsidRDefault="00FA45DA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A45DA" w:rsidRPr="009851A6" w14:paraId="46F4B432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DE84788" w14:textId="1C5A7A83" w:rsidR="00FA45DA" w:rsidRPr="009D6B2E" w:rsidRDefault="00551200" w:rsidP="00FA45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ll be implemented</w:t>
            </w:r>
          </w:p>
        </w:tc>
        <w:tc>
          <w:tcPr>
            <w:tcW w:w="861" w:type="pct"/>
            <w:shd w:val="clear" w:color="auto" w:fill="auto"/>
          </w:tcPr>
          <w:p w14:paraId="530D2677" w14:textId="77777777" w:rsidR="00FA45DA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502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9787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45D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A45D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A897906" w14:textId="77777777" w:rsidR="00FA45DA" w:rsidRPr="009851A6" w:rsidRDefault="00FA45DA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0B9D" w:rsidRPr="00660B9D" w14:paraId="1ACD859A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68D627C" w14:textId="7EB8660F" w:rsidR="00660B9D" w:rsidRPr="009D6B2E" w:rsidRDefault="00660B9D" w:rsidP="00660B9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 potential hazards identified in Task 1</w:t>
            </w:r>
          </w:p>
        </w:tc>
        <w:tc>
          <w:tcPr>
            <w:tcW w:w="861" w:type="pct"/>
            <w:shd w:val="clear" w:color="auto" w:fill="auto"/>
          </w:tcPr>
          <w:p w14:paraId="09081DCB" w14:textId="77777777" w:rsidR="00660B9D" w:rsidRPr="00660B9D" w:rsidRDefault="00660B9D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76BBA0F" w14:textId="77777777" w:rsidR="00660B9D" w:rsidRPr="00660B9D" w:rsidRDefault="00660B9D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60B9D" w:rsidRPr="009851A6" w14:paraId="761C69A7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EC6A93" w14:textId="63D6D8F9" w:rsidR="00660B9D" w:rsidRPr="009D6B2E" w:rsidRDefault="003935D9" w:rsidP="00660B9D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p</w:t>
            </w:r>
            <w:r w:rsidR="00660B9D"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ntial</w:t>
            </w:r>
            <w:r w:rsidR="00660B9D"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zards</w:t>
            </w:r>
            <w:r w:rsidR="002B1D17" w:rsidRPr="009D6B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4C154C9" w14:textId="77777777" w:rsidR="00660B9D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9471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025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7DE4C29" w14:textId="77777777" w:rsidR="00660B9D" w:rsidRPr="009851A6" w:rsidRDefault="00660B9D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1200" w:rsidRPr="009851A6" w14:paraId="21409BD6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B9C631A" w14:textId="77777777" w:rsidR="00551200" w:rsidRPr="009D6B2E" w:rsidRDefault="00551200" w:rsidP="0055120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s</w:t>
            </w:r>
          </w:p>
        </w:tc>
        <w:tc>
          <w:tcPr>
            <w:tcW w:w="861" w:type="pct"/>
            <w:shd w:val="clear" w:color="auto" w:fill="auto"/>
          </w:tcPr>
          <w:p w14:paraId="099281C3" w14:textId="77777777" w:rsidR="00551200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285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3126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88DAD9" w14:textId="77777777" w:rsidR="00551200" w:rsidRPr="009851A6" w:rsidRDefault="0055120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1200" w:rsidRPr="009851A6" w14:paraId="275CF91A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6A734E3" w14:textId="77777777" w:rsidR="00551200" w:rsidRPr="009D6B2E" w:rsidRDefault="00551200" w:rsidP="0055120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s</w:t>
            </w:r>
          </w:p>
        </w:tc>
        <w:tc>
          <w:tcPr>
            <w:tcW w:w="861" w:type="pct"/>
            <w:shd w:val="clear" w:color="auto" w:fill="auto"/>
          </w:tcPr>
          <w:p w14:paraId="17A4C1A2" w14:textId="77777777" w:rsidR="00551200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0201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610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6A51D2C" w14:textId="77777777" w:rsidR="00551200" w:rsidRPr="009851A6" w:rsidRDefault="0055120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1200" w:rsidRPr="009851A6" w14:paraId="1F94A07A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4CD254D" w14:textId="77777777" w:rsidR="00551200" w:rsidRPr="009D6B2E" w:rsidRDefault="00551200" w:rsidP="0055120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be implemented for the hazards</w:t>
            </w:r>
          </w:p>
        </w:tc>
        <w:tc>
          <w:tcPr>
            <w:tcW w:w="861" w:type="pct"/>
            <w:shd w:val="clear" w:color="auto" w:fill="auto"/>
          </w:tcPr>
          <w:p w14:paraId="3D1CC00F" w14:textId="77777777" w:rsidR="00551200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899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4968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300C510" w14:textId="77777777" w:rsidR="00551200" w:rsidRPr="009851A6" w:rsidRDefault="0055120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1200" w:rsidRPr="009851A6" w14:paraId="3328E5D9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DD1B80" w14:textId="2E0ACF09" w:rsidR="00551200" w:rsidRPr="009D6B2E" w:rsidRDefault="00551200" w:rsidP="0055120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7474B34C" w14:textId="77777777" w:rsidR="00551200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4056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025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0F547C" w14:textId="77777777" w:rsidR="00551200" w:rsidRPr="009851A6" w:rsidRDefault="0055120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1200" w:rsidRPr="009851A6" w14:paraId="73098CF7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30696A4" w14:textId="561AAE42" w:rsidR="00551200" w:rsidRPr="009D6B2E" w:rsidRDefault="00551200" w:rsidP="0055120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ll be implemented</w:t>
            </w:r>
          </w:p>
        </w:tc>
        <w:tc>
          <w:tcPr>
            <w:tcW w:w="861" w:type="pct"/>
            <w:shd w:val="clear" w:color="auto" w:fill="auto"/>
          </w:tcPr>
          <w:p w14:paraId="6ECDDF20" w14:textId="77777777" w:rsidR="00551200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325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2167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0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12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AF5CEC0" w14:textId="77777777" w:rsidR="00551200" w:rsidRPr="009851A6" w:rsidRDefault="00551200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0B9D" w:rsidRPr="00660B9D" w14:paraId="7EECD93C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151D8A6" w14:textId="0BFA104A" w:rsidR="00660B9D" w:rsidRPr="00660B9D" w:rsidRDefault="00660B9D" w:rsidP="00660B9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60B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 manual handling hazards identified in Task 1</w:t>
            </w:r>
            <w:r w:rsidR="00DD26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6BF15DC0" w14:textId="77777777" w:rsidR="00660B9D" w:rsidRPr="00660B9D" w:rsidRDefault="00660B9D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25A67BEC" w14:textId="77777777" w:rsidR="00660B9D" w:rsidRPr="00660B9D" w:rsidRDefault="00660B9D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60B9D" w:rsidRPr="009851A6" w14:paraId="588BF207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F56BE18" w14:textId="4DEE03F0" w:rsidR="00660B9D" w:rsidRPr="009B45C8" w:rsidRDefault="003935D9" w:rsidP="00660B9D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e</w:t>
            </w:r>
            <w:r w:rsidR="00660B9D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xisting </w:t>
            </w:r>
            <w:r w:rsidR="00F566DA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nual handling </w:t>
            </w:r>
            <w:r w:rsidR="00660B9D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s</w:t>
            </w:r>
            <w:r w:rsidR="00992E93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DC77CC2" w14:textId="77777777" w:rsidR="00660B9D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7352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935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09D062" w14:textId="77777777" w:rsidR="00660B9D" w:rsidRPr="009851A6" w:rsidRDefault="00660B9D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0B9D" w:rsidRPr="009851A6" w14:paraId="291706DD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BD0D9C0" w14:textId="504D61E8" w:rsidR="00660B9D" w:rsidRPr="009B45C8" w:rsidRDefault="003935D9" w:rsidP="00660B9D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potential</w:t>
            </w:r>
            <w:r w:rsidR="00F566DA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anual handling</w:t>
            </w:r>
            <w:r w:rsidR="00660B9D" w:rsidRPr="009B45C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zards</w:t>
            </w:r>
          </w:p>
        </w:tc>
        <w:tc>
          <w:tcPr>
            <w:tcW w:w="861" w:type="pct"/>
            <w:shd w:val="clear" w:color="auto" w:fill="auto"/>
          </w:tcPr>
          <w:p w14:paraId="663E611B" w14:textId="77777777" w:rsidR="00660B9D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5596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61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0B9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0B9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203828" w14:textId="77777777" w:rsidR="00660B9D" w:rsidRPr="009851A6" w:rsidRDefault="00660B9D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6287" w:rsidRPr="009851A6" w14:paraId="60A63E51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86359FA" w14:textId="77777777" w:rsidR="00336287" w:rsidRPr="009D6B2E" w:rsidRDefault="00336287" w:rsidP="009B45C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s</w:t>
            </w:r>
          </w:p>
        </w:tc>
        <w:tc>
          <w:tcPr>
            <w:tcW w:w="861" w:type="pct"/>
            <w:shd w:val="clear" w:color="auto" w:fill="auto"/>
          </w:tcPr>
          <w:p w14:paraId="267FA942" w14:textId="77777777" w:rsidR="0033628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7960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2461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A8D0FDD" w14:textId="77777777" w:rsidR="00336287" w:rsidRPr="009851A6" w:rsidRDefault="0033628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6287" w:rsidRPr="009851A6" w14:paraId="75948D29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B189A2" w14:textId="77777777" w:rsidR="00336287" w:rsidRPr="009D6B2E" w:rsidRDefault="00336287" w:rsidP="009B45C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s</w:t>
            </w:r>
          </w:p>
        </w:tc>
        <w:tc>
          <w:tcPr>
            <w:tcW w:w="861" w:type="pct"/>
            <w:shd w:val="clear" w:color="auto" w:fill="auto"/>
          </w:tcPr>
          <w:p w14:paraId="09F9EE63" w14:textId="77777777" w:rsidR="0033628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187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245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3AF9F8" w14:textId="77777777" w:rsidR="00336287" w:rsidRPr="009851A6" w:rsidRDefault="0033628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6287" w:rsidRPr="009851A6" w14:paraId="56365899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F85794" w14:textId="77777777" w:rsidR="00336287" w:rsidRPr="009D6B2E" w:rsidRDefault="00336287" w:rsidP="009B45C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be implemented for the hazards</w:t>
            </w:r>
          </w:p>
        </w:tc>
        <w:tc>
          <w:tcPr>
            <w:tcW w:w="861" w:type="pct"/>
            <w:shd w:val="clear" w:color="auto" w:fill="auto"/>
          </w:tcPr>
          <w:p w14:paraId="7844A201" w14:textId="77777777" w:rsidR="0033628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2702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434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07E703" w14:textId="77777777" w:rsidR="00336287" w:rsidRPr="009851A6" w:rsidRDefault="0033628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651CE" w:rsidRPr="009851A6" w14:paraId="0490873A" w14:textId="77777777" w:rsidTr="005B21B4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28D5A90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33D84CE3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C0A5CA3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36287" w:rsidRPr="009851A6" w14:paraId="651996D4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DF1BED1" w14:textId="658B5A0F" w:rsidR="00336287" w:rsidRPr="009D6B2E" w:rsidRDefault="00336287" w:rsidP="009B45C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3E3264F1" w14:textId="77777777" w:rsidR="0033628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0869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1524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E5745B2" w14:textId="77777777" w:rsidR="00336287" w:rsidRPr="009851A6" w:rsidRDefault="0033628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6287" w:rsidRPr="009851A6" w14:paraId="032653B3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BC22B4" w14:textId="589BFC6E" w:rsidR="00336287" w:rsidRPr="009D6B2E" w:rsidRDefault="00336287" w:rsidP="009B45C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ll be implemented</w:t>
            </w:r>
          </w:p>
        </w:tc>
        <w:tc>
          <w:tcPr>
            <w:tcW w:w="861" w:type="pct"/>
            <w:shd w:val="clear" w:color="auto" w:fill="auto"/>
          </w:tcPr>
          <w:p w14:paraId="498C0525" w14:textId="77777777" w:rsidR="0033628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9838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158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62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62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AE274C" w14:textId="77777777" w:rsidR="00336287" w:rsidRPr="009851A6" w:rsidRDefault="0033628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7647" w:rsidRPr="00347647" w14:paraId="12F12D74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B771E4" w14:textId="72421579" w:rsidR="00347647" w:rsidRPr="00347647" w:rsidRDefault="00347647" w:rsidP="0034764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4764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-related risk factors </w:t>
            </w:r>
            <w:r w:rsidRPr="0034764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ask 1</w:t>
            </w:r>
            <w:r w:rsidR="00F949D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F991591" w14:textId="77777777" w:rsidR="00347647" w:rsidRPr="00347647" w:rsidRDefault="00347647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EDD1811" w14:textId="77777777" w:rsidR="00347647" w:rsidRPr="00347647" w:rsidRDefault="00347647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7647" w:rsidRPr="009851A6" w14:paraId="122EBA21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69767C" w14:textId="20E80FD2" w:rsidR="00347647" w:rsidRPr="00511417" w:rsidRDefault="003935D9" w:rsidP="0034764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e</w:t>
            </w:r>
            <w:r w:rsidR="00347647" w:rsidRPr="005114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xisting </w:t>
            </w:r>
            <w:r w:rsidR="009B45C8" w:rsidRPr="005114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-related risk factors </w:t>
            </w:r>
          </w:p>
        </w:tc>
        <w:tc>
          <w:tcPr>
            <w:tcW w:w="861" w:type="pct"/>
            <w:shd w:val="clear" w:color="auto" w:fill="auto"/>
          </w:tcPr>
          <w:p w14:paraId="6DF3477D" w14:textId="77777777" w:rsidR="00347647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991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64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764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9723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64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764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0A7B73" w14:textId="77777777" w:rsidR="00347647" w:rsidRPr="009851A6" w:rsidRDefault="00347647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7647" w:rsidRPr="009851A6" w14:paraId="5C689E07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5A7452E" w14:textId="01B39DB8" w:rsidR="00347647" w:rsidRPr="00511417" w:rsidRDefault="003935D9" w:rsidP="0034764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potential</w:t>
            </w:r>
            <w:r w:rsidR="00511417" w:rsidRPr="005114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ient-related risk factors </w:t>
            </w:r>
          </w:p>
        </w:tc>
        <w:tc>
          <w:tcPr>
            <w:tcW w:w="861" w:type="pct"/>
            <w:shd w:val="clear" w:color="auto" w:fill="auto"/>
          </w:tcPr>
          <w:p w14:paraId="1D15AA3D" w14:textId="77777777" w:rsidR="00347647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31682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64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764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918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764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764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30A64C" w14:textId="77777777" w:rsidR="00347647" w:rsidRPr="009851A6" w:rsidRDefault="00347647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1417" w:rsidRPr="009851A6" w14:paraId="2F402CD1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3504F67" w14:textId="77777777" w:rsidR="00511417" w:rsidRPr="009D6B2E" w:rsidRDefault="00511417" w:rsidP="0051141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s</w:t>
            </w:r>
          </w:p>
        </w:tc>
        <w:tc>
          <w:tcPr>
            <w:tcW w:w="861" w:type="pct"/>
            <w:shd w:val="clear" w:color="auto" w:fill="auto"/>
          </w:tcPr>
          <w:p w14:paraId="2B02F810" w14:textId="77777777" w:rsidR="0051141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14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180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BF348E4" w14:textId="77777777" w:rsidR="00511417" w:rsidRPr="009851A6" w:rsidRDefault="0051141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1417" w:rsidRPr="009851A6" w14:paraId="05D3420C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C042D89" w14:textId="77777777" w:rsidR="00511417" w:rsidRPr="009D6B2E" w:rsidRDefault="00511417" w:rsidP="0051141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s</w:t>
            </w:r>
          </w:p>
        </w:tc>
        <w:tc>
          <w:tcPr>
            <w:tcW w:w="861" w:type="pct"/>
            <w:shd w:val="clear" w:color="auto" w:fill="auto"/>
          </w:tcPr>
          <w:p w14:paraId="5753B1EA" w14:textId="77777777" w:rsidR="0051141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789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7701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0DD5359" w14:textId="77777777" w:rsidR="00511417" w:rsidRPr="009851A6" w:rsidRDefault="0051141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1417" w:rsidRPr="009851A6" w14:paraId="3843EF90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4996921" w14:textId="77777777" w:rsidR="00511417" w:rsidRPr="009D6B2E" w:rsidRDefault="00511417" w:rsidP="0051141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be implemented for the hazards</w:t>
            </w:r>
          </w:p>
        </w:tc>
        <w:tc>
          <w:tcPr>
            <w:tcW w:w="861" w:type="pct"/>
            <w:shd w:val="clear" w:color="auto" w:fill="auto"/>
          </w:tcPr>
          <w:p w14:paraId="5C62D541" w14:textId="77777777" w:rsidR="0051141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48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150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9BF647" w14:textId="77777777" w:rsidR="00511417" w:rsidRPr="009851A6" w:rsidRDefault="0051141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1417" w:rsidRPr="009851A6" w14:paraId="3578941C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4A4520" w14:textId="3005B206" w:rsidR="00511417" w:rsidRPr="009D6B2E" w:rsidRDefault="00511417" w:rsidP="0051141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394A9FFC" w14:textId="77777777" w:rsidR="0051141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2114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020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E86BB2" w14:textId="77777777" w:rsidR="00511417" w:rsidRPr="009851A6" w:rsidRDefault="0051141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1417" w:rsidRPr="009851A6" w14:paraId="5F2DABBB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DD6C72B" w14:textId="732FFBB9" w:rsidR="00511417" w:rsidRPr="009D6B2E" w:rsidRDefault="00511417" w:rsidP="0051141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</w:t>
            </w:r>
            <w:r w:rsidR="00CD40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ll be implemented</w:t>
            </w:r>
          </w:p>
        </w:tc>
        <w:tc>
          <w:tcPr>
            <w:tcW w:w="861" w:type="pct"/>
            <w:shd w:val="clear" w:color="auto" w:fill="auto"/>
          </w:tcPr>
          <w:p w14:paraId="63A3A405" w14:textId="77777777" w:rsidR="00511417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2978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4141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141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141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7D84722" w14:textId="77777777" w:rsidR="00511417" w:rsidRPr="009851A6" w:rsidRDefault="00511417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347647" w14:paraId="00B1D21F" w14:textId="77777777" w:rsidTr="009F2414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25488A7" w14:textId="6C3EC734" w:rsidR="002F33ED" w:rsidRPr="00347647" w:rsidRDefault="002F33ED" w:rsidP="009F241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4764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-related behaviours of concern</w:t>
            </w:r>
            <w:r w:rsidRPr="0034764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ask 1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200B2F09" w14:textId="77777777" w:rsidR="002F33ED" w:rsidRPr="00347647" w:rsidRDefault="002F33ED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81820DE" w14:textId="77777777" w:rsidR="002F33ED" w:rsidRPr="00347647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F33ED" w:rsidRPr="009851A6" w14:paraId="458954A3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D6B133" w14:textId="62B658AF" w:rsidR="002F33ED" w:rsidRPr="00511417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e</w:t>
            </w:r>
            <w:r w:rsidRPr="005114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sting client-related behaviours of concern</w:t>
            </w:r>
          </w:p>
        </w:tc>
        <w:tc>
          <w:tcPr>
            <w:tcW w:w="861" w:type="pct"/>
            <w:shd w:val="clear" w:color="auto" w:fill="auto"/>
          </w:tcPr>
          <w:p w14:paraId="0758C561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5781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229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398BCA1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6DCBD528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80DDA3" w14:textId="08751E4D" w:rsidR="002F33ED" w:rsidRPr="00511417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potential</w:t>
            </w:r>
            <w:r w:rsidRPr="005114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ient-related behaviours of concern</w:t>
            </w:r>
          </w:p>
        </w:tc>
        <w:tc>
          <w:tcPr>
            <w:tcW w:w="861" w:type="pct"/>
            <w:shd w:val="clear" w:color="auto" w:fill="auto"/>
          </w:tcPr>
          <w:p w14:paraId="2AC389B0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951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0296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85E5C1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4DA01660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FBD5AA4" w14:textId="77777777" w:rsidR="002F33ED" w:rsidRPr="009D6B2E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s</w:t>
            </w:r>
          </w:p>
        </w:tc>
        <w:tc>
          <w:tcPr>
            <w:tcW w:w="861" w:type="pct"/>
            <w:shd w:val="clear" w:color="auto" w:fill="auto"/>
          </w:tcPr>
          <w:p w14:paraId="5E4B09D6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0398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4924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C542C9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0D3B2D6B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187365F" w14:textId="77777777" w:rsidR="002F33ED" w:rsidRPr="009D6B2E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s</w:t>
            </w:r>
          </w:p>
        </w:tc>
        <w:tc>
          <w:tcPr>
            <w:tcW w:w="861" w:type="pct"/>
            <w:shd w:val="clear" w:color="auto" w:fill="auto"/>
          </w:tcPr>
          <w:p w14:paraId="0B3D97A8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410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173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EFC3E6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2E1949E1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24A13B3" w14:textId="77777777" w:rsidR="002F33ED" w:rsidRPr="009D6B2E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be implemented for the hazards</w:t>
            </w:r>
          </w:p>
        </w:tc>
        <w:tc>
          <w:tcPr>
            <w:tcW w:w="861" w:type="pct"/>
            <w:shd w:val="clear" w:color="auto" w:fill="auto"/>
          </w:tcPr>
          <w:p w14:paraId="5EE28BD9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7837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9931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1BEB29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50C18866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34093E" w14:textId="77777777" w:rsidR="002F33ED" w:rsidRPr="009D6B2E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s</w:t>
            </w:r>
          </w:p>
        </w:tc>
        <w:tc>
          <w:tcPr>
            <w:tcW w:w="861" w:type="pct"/>
            <w:shd w:val="clear" w:color="auto" w:fill="auto"/>
          </w:tcPr>
          <w:p w14:paraId="36535475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7309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893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5DBEA8A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33ED" w:rsidRPr="009851A6" w14:paraId="7547773B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B9A89D9" w14:textId="77777777" w:rsidR="002F33ED" w:rsidRPr="009D6B2E" w:rsidRDefault="002F33ED" w:rsidP="002F33ED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s will be implemented</w:t>
            </w:r>
          </w:p>
        </w:tc>
        <w:tc>
          <w:tcPr>
            <w:tcW w:w="861" w:type="pct"/>
            <w:shd w:val="clear" w:color="auto" w:fill="auto"/>
          </w:tcPr>
          <w:p w14:paraId="62A706AC" w14:textId="77777777" w:rsidR="002F33ED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5101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3543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33E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33E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B7E135" w14:textId="77777777" w:rsidR="002F33ED" w:rsidRPr="009851A6" w:rsidRDefault="002F33ED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E182195" w14:textId="77777777" w:rsidR="002F3B92" w:rsidRDefault="002F3B9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F651CE" w:rsidRPr="009851A6" w14:paraId="388CA916" w14:textId="77777777" w:rsidTr="005B21B4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22AA360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8CA4CFA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63F7E803" w14:textId="77777777" w:rsidR="00F651CE" w:rsidRPr="009851A6" w:rsidRDefault="00F651CE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640DE" w:rsidRPr="007640DE" w14:paraId="0B8331F2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BAA12F" w14:textId="150B5066" w:rsidR="007640DE" w:rsidRPr="007640DE" w:rsidRDefault="007640DE" w:rsidP="007640D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640D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 risks of infection identified in Task 1</w:t>
            </w:r>
            <w:r w:rsidR="00224D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0C65D92" w14:textId="77777777" w:rsidR="007640DE" w:rsidRPr="007640DE" w:rsidRDefault="007640DE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500672E" w14:textId="77777777" w:rsidR="007640DE" w:rsidRPr="007640DE" w:rsidRDefault="007640DE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640DE" w:rsidRPr="009851A6" w14:paraId="5B3B1E29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31FD4E0" w14:textId="7BA3853C" w:rsidR="007640DE" w:rsidRPr="008E329C" w:rsidRDefault="003935D9" w:rsidP="007640DE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e</w:t>
            </w:r>
            <w:r w:rsidR="007640DE" w:rsidRPr="008E3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xisting </w:t>
            </w:r>
            <w:r w:rsidR="008E329C" w:rsidRPr="008E3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of infection</w:t>
            </w:r>
          </w:p>
        </w:tc>
        <w:tc>
          <w:tcPr>
            <w:tcW w:w="861" w:type="pct"/>
            <w:shd w:val="clear" w:color="auto" w:fill="auto"/>
          </w:tcPr>
          <w:p w14:paraId="3736658D" w14:textId="77777777" w:rsidR="007640DE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483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0DE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40DE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879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0DE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40DE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E29356" w14:textId="77777777" w:rsidR="007640DE" w:rsidRPr="009851A6" w:rsidRDefault="007640DE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640DE" w:rsidRPr="009851A6" w14:paraId="609EC0C4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00F585" w14:textId="570E4675" w:rsidR="007640DE" w:rsidRPr="008E329C" w:rsidRDefault="003935D9" w:rsidP="007640DE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potential</w:t>
            </w:r>
            <w:r w:rsidR="007640DE" w:rsidRPr="008E3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E329C" w:rsidRPr="008E3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of infection</w:t>
            </w:r>
          </w:p>
        </w:tc>
        <w:tc>
          <w:tcPr>
            <w:tcW w:w="861" w:type="pct"/>
            <w:shd w:val="clear" w:color="auto" w:fill="auto"/>
          </w:tcPr>
          <w:p w14:paraId="6DD7B4FF" w14:textId="77777777" w:rsidR="007640DE" w:rsidRPr="009851A6" w:rsidRDefault="00DC2EC2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954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0DE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40DE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9392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0DE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40DE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74797FF" w14:textId="77777777" w:rsidR="007640DE" w:rsidRPr="009851A6" w:rsidRDefault="007640DE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E329C" w:rsidRPr="009851A6" w14:paraId="058F31A5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DFA971F" w14:textId="75F0D428" w:rsidR="008E329C" w:rsidRPr="009D6B2E" w:rsidRDefault="00ED223C" w:rsidP="008E329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</w:t>
            </w:r>
            <w:r w:rsidR="009670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tim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en the risk</w:t>
            </w:r>
            <w:r w:rsidR="00FD15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15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r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dentified</w:t>
            </w:r>
          </w:p>
        </w:tc>
        <w:tc>
          <w:tcPr>
            <w:tcW w:w="861" w:type="pct"/>
            <w:shd w:val="clear" w:color="auto" w:fill="auto"/>
          </w:tcPr>
          <w:p w14:paraId="718473F3" w14:textId="77777777" w:rsidR="008E329C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29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022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1611C81" w14:textId="77777777" w:rsidR="008E329C" w:rsidRPr="009851A6" w:rsidRDefault="008E329C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E329C" w:rsidRPr="009851A6" w14:paraId="5B52A706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DA3381F" w14:textId="3307F579" w:rsidR="008E329C" w:rsidRPr="009D6B2E" w:rsidRDefault="00ED223C" w:rsidP="008E329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the risk</w:t>
            </w:r>
            <w:r w:rsidR="00FD15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ccurring</w:t>
            </w:r>
          </w:p>
        </w:tc>
        <w:tc>
          <w:tcPr>
            <w:tcW w:w="861" w:type="pct"/>
            <w:shd w:val="clear" w:color="auto" w:fill="auto"/>
          </w:tcPr>
          <w:p w14:paraId="19ACBDED" w14:textId="77777777" w:rsidR="008E329C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2316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083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2FEFD93" w14:textId="77777777" w:rsidR="008E329C" w:rsidRPr="009851A6" w:rsidRDefault="008E329C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E329C" w:rsidRPr="009851A6" w14:paraId="09BEF5E4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CDE7AFB" w14:textId="48BE0794" w:rsidR="008E329C" w:rsidRPr="009D6B2E" w:rsidRDefault="00ED223C" w:rsidP="008E329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act if the risk</w:t>
            </w:r>
            <w:r w:rsidR="00FD15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ccur</w:t>
            </w:r>
          </w:p>
        </w:tc>
        <w:tc>
          <w:tcPr>
            <w:tcW w:w="861" w:type="pct"/>
            <w:shd w:val="clear" w:color="auto" w:fill="auto"/>
          </w:tcPr>
          <w:p w14:paraId="4E20B4F1" w14:textId="77777777" w:rsidR="008E329C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866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6507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CA5F82" w14:textId="77777777" w:rsidR="008E329C" w:rsidRPr="009851A6" w:rsidRDefault="008E329C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E329C" w:rsidRPr="009851A6" w14:paraId="4EC3404F" w14:textId="77777777" w:rsidTr="009F241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DEBE25F" w14:textId="3D35892A" w:rsidR="008E329C" w:rsidRPr="009D6B2E" w:rsidRDefault="00ED223C" w:rsidP="008E329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rating</w:t>
            </w:r>
            <w:r w:rsidR="00FD15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5D585FB4" w14:textId="77777777" w:rsidR="008E329C" w:rsidRPr="009851A6" w:rsidRDefault="00DC2EC2" w:rsidP="009F24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574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072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32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E32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25C6CB6" w14:textId="77777777" w:rsidR="008E329C" w:rsidRPr="009851A6" w:rsidRDefault="008E329C" w:rsidP="009F241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6623844" w14:textId="621FBC23" w:rsidR="000055D1" w:rsidRPr="005822FB" w:rsidRDefault="004B4D0B" w:rsidP="0079287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 organisational procedures for reporting</w:t>
            </w:r>
          </w:p>
          <w:p w14:paraId="68A388A9" w14:textId="77777777" w:rsidR="005A25A0" w:rsidRDefault="005A25A0" w:rsidP="005A25A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651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contextualise the sub-criteria below </w:t>
            </w:r>
            <w:r w:rsidR="00FB16C5" w:rsidRPr="00F651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reflect the organisation’s procedures for reporting</w:t>
            </w:r>
            <w:r w:rsidR="00F47941" w:rsidRPr="00F651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zards and risks.</w:t>
            </w:r>
          </w:p>
          <w:p w14:paraId="4691C1E4" w14:textId="03328EBF" w:rsidR="009A3FC3" w:rsidRPr="009A3FC3" w:rsidRDefault="009A3FC3" w:rsidP="009A3FC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E17C74"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  <w:t>Add more rows as needed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5822FB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5822FB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5603E6BB" w:rsidR="000D4D52" w:rsidRPr="005822FB" w:rsidRDefault="00F651CE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llows the organisational template for recording meeting minut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Follows the organisational template for recording meeting minut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5822FB" w:rsidRDefault="00DC2EC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5822F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5822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5822F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5822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5822F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1BE31012" w:rsidR="000D4D52" w:rsidRPr="005822FB" w:rsidRDefault="00F651CE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cords the details of the meeting including agenda, date and time, attendees etc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cords the details of the meeting including agenda, date and time, attendees etc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5822FB" w:rsidRDefault="00DC2EC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5822F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5822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5822F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5822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5822F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822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E17C74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88D906A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7640D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266E" w14:textId="77777777" w:rsidR="00DC2EC2" w:rsidRDefault="00DC2EC2" w:rsidP="000055D1">
      <w:pPr>
        <w:spacing w:after="0" w:line="240" w:lineRule="auto"/>
      </w:pPr>
      <w:r>
        <w:separator/>
      </w:r>
    </w:p>
  </w:endnote>
  <w:endnote w:type="continuationSeparator" w:id="0">
    <w:p w14:paraId="12BC9934" w14:textId="77777777" w:rsidR="00DC2EC2" w:rsidRDefault="00DC2EC2" w:rsidP="000055D1">
      <w:pPr>
        <w:spacing w:after="0" w:line="240" w:lineRule="auto"/>
      </w:pPr>
      <w:r>
        <w:continuationSeparator/>
      </w:r>
    </w:p>
  </w:endnote>
  <w:endnote w:type="continuationNotice" w:id="1">
    <w:p w14:paraId="161BD0E4" w14:textId="77777777" w:rsidR="00DC2EC2" w:rsidRDefault="00DC2E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12084" w14:textId="77777777" w:rsidR="008C7558" w:rsidRPr="000055D1" w:rsidRDefault="000055D1" w:rsidP="008C755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8C7558" w:rsidRPr="00C63CFB">
      <w:rPr>
        <w:color w:val="808080" w:themeColor="background1" w:themeShade="80"/>
        <w:sz w:val="18"/>
      </w:rPr>
      <w:t>Version 1.</w:t>
    </w:r>
    <w:r w:rsidR="008C7558">
      <w:rPr>
        <w:color w:val="808080" w:themeColor="background1" w:themeShade="80"/>
        <w:sz w:val="18"/>
      </w:rPr>
      <w:t>1</w:t>
    </w:r>
    <w:r w:rsidR="008C7558" w:rsidRPr="00C63CFB">
      <w:rPr>
        <w:color w:val="808080" w:themeColor="background1" w:themeShade="80"/>
        <w:sz w:val="18"/>
      </w:rPr>
      <w:t xml:space="preserve"> Produced </w:t>
    </w:r>
    <w:r w:rsidR="008C7558">
      <w:rPr>
        <w:color w:val="808080" w:themeColor="background1" w:themeShade="80"/>
        <w:sz w:val="18"/>
      </w:rPr>
      <w:t>on 1st Nov</w:t>
    </w:r>
    <w:r w:rsidR="008C7558" w:rsidRPr="00C63CFB">
      <w:rPr>
        <w:color w:val="808080" w:themeColor="background1" w:themeShade="80"/>
        <w:sz w:val="18"/>
      </w:rPr>
      <w:t xml:space="preserve"> 202</w:t>
    </w:r>
    <w:r w:rsidR="008C7558">
      <w:rPr>
        <w:color w:val="808080" w:themeColor="background1" w:themeShade="80"/>
        <w:sz w:val="18"/>
      </w:rPr>
      <w:t>3</w:t>
    </w:r>
  </w:p>
  <w:p w14:paraId="521AE970" w14:textId="7C8BDF5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8C7558" w:rsidRPr="000055D1">
      <w:rPr>
        <w:rFonts w:cstheme="minorHAnsi"/>
        <w:noProof/>
        <w:color w:val="808080" w:themeColor="background1" w:themeShade="80"/>
        <w:sz w:val="18"/>
      </w:rPr>
      <w:t>©</w:t>
    </w:r>
    <w:r w:rsidR="008C7558" w:rsidRPr="000055D1">
      <w:rPr>
        <w:noProof/>
        <w:color w:val="808080" w:themeColor="background1" w:themeShade="80"/>
        <w:sz w:val="18"/>
      </w:rPr>
      <w:t xml:space="preserve"> </w:t>
    </w:r>
    <w:r w:rsidR="008C755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4DCB3" w14:textId="77777777" w:rsidR="008C7558" w:rsidRPr="000055D1" w:rsidRDefault="000055D1" w:rsidP="008C755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8C7558" w:rsidRPr="00C63CFB">
      <w:rPr>
        <w:color w:val="808080" w:themeColor="background1" w:themeShade="80"/>
        <w:sz w:val="18"/>
      </w:rPr>
      <w:t>Version 1.</w:t>
    </w:r>
    <w:r w:rsidR="008C7558">
      <w:rPr>
        <w:color w:val="808080" w:themeColor="background1" w:themeShade="80"/>
        <w:sz w:val="18"/>
      </w:rPr>
      <w:t>1</w:t>
    </w:r>
    <w:r w:rsidR="008C7558" w:rsidRPr="00C63CFB">
      <w:rPr>
        <w:color w:val="808080" w:themeColor="background1" w:themeShade="80"/>
        <w:sz w:val="18"/>
      </w:rPr>
      <w:t xml:space="preserve"> Produced </w:t>
    </w:r>
    <w:r w:rsidR="008C7558">
      <w:rPr>
        <w:color w:val="808080" w:themeColor="background1" w:themeShade="80"/>
        <w:sz w:val="18"/>
      </w:rPr>
      <w:t>on 1st Nov</w:t>
    </w:r>
    <w:r w:rsidR="008C7558" w:rsidRPr="00C63CFB">
      <w:rPr>
        <w:color w:val="808080" w:themeColor="background1" w:themeShade="80"/>
        <w:sz w:val="18"/>
      </w:rPr>
      <w:t xml:space="preserve"> 202</w:t>
    </w:r>
    <w:r w:rsidR="008C7558">
      <w:rPr>
        <w:color w:val="808080" w:themeColor="background1" w:themeShade="80"/>
        <w:sz w:val="18"/>
      </w:rPr>
      <w:t>3</w:t>
    </w:r>
  </w:p>
  <w:p w14:paraId="63DECA6C" w14:textId="267578A1" w:rsidR="000055D1" w:rsidRPr="000055D1" w:rsidRDefault="008C755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D5104" w14:textId="77777777" w:rsidR="008C7558" w:rsidRDefault="008C75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6D0D6" w14:textId="77777777" w:rsidR="00DC2EC2" w:rsidRDefault="00DC2EC2" w:rsidP="000055D1">
      <w:pPr>
        <w:spacing w:after="0" w:line="240" w:lineRule="auto"/>
      </w:pPr>
      <w:r>
        <w:separator/>
      </w:r>
    </w:p>
  </w:footnote>
  <w:footnote w:type="continuationSeparator" w:id="0">
    <w:p w14:paraId="4FFC7279" w14:textId="77777777" w:rsidR="00DC2EC2" w:rsidRDefault="00DC2EC2" w:rsidP="000055D1">
      <w:pPr>
        <w:spacing w:after="0" w:line="240" w:lineRule="auto"/>
      </w:pPr>
      <w:r>
        <w:continuationSeparator/>
      </w:r>
    </w:p>
  </w:footnote>
  <w:footnote w:type="continuationNotice" w:id="1">
    <w:p w14:paraId="4D7ACD56" w14:textId="77777777" w:rsidR="00DC2EC2" w:rsidRDefault="00DC2E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A4CC3" w14:textId="77777777" w:rsidR="008C7558" w:rsidRDefault="008C75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B5F48" w14:textId="77777777" w:rsidR="008C7558" w:rsidRDefault="008C75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AEE1C" w14:textId="77777777" w:rsidR="008C7558" w:rsidRDefault="008C7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501DF"/>
    <w:multiLevelType w:val="hybridMultilevel"/>
    <w:tmpl w:val="F25EB414"/>
    <w:lvl w:ilvl="0" w:tplc="36F4AE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411FF9"/>
    <w:multiLevelType w:val="hybridMultilevel"/>
    <w:tmpl w:val="A566C96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820B5"/>
    <w:multiLevelType w:val="hybridMultilevel"/>
    <w:tmpl w:val="E61EA5E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75527"/>
    <w:multiLevelType w:val="hybridMultilevel"/>
    <w:tmpl w:val="E9AE55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865967"/>
    <w:multiLevelType w:val="hybridMultilevel"/>
    <w:tmpl w:val="A566C96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975353"/>
    <w:multiLevelType w:val="hybridMultilevel"/>
    <w:tmpl w:val="CBC60EAC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79747B"/>
    <w:multiLevelType w:val="hybridMultilevel"/>
    <w:tmpl w:val="A5F2BF2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C2951"/>
    <w:multiLevelType w:val="hybridMultilevel"/>
    <w:tmpl w:val="83C461A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6F47CB"/>
    <w:multiLevelType w:val="hybridMultilevel"/>
    <w:tmpl w:val="FB3491A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E7428B"/>
    <w:multiLevelType w:val="hybridMultilevel"/>
    <w:tmpl w:val="26A61AA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9D1165"/>
    <w:multiLevelType w:val="hybridMultilevel"/>
    <w:tmpl w:val="A566C96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9A3884"/>
    <w:multiLevelType w:val="hybridMultilevel"/>
    <w:tmpl w:val="E22C3C2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90556"/>
    <w:multiLevelType w:val="hybridMultilevel"/>
    <w:tmpl w:val="B350A62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404B5"/>
    <w:multiLevelType w:val="hybridMultilevel"/>
    <w:tmpl w:val="26A61AA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2113E3"/>
    <w:multiLevelType w:val="hybridMultilevel"/>
    <w:tmpl w:val="E61EA5E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5"/>
  </w:num>
  <w:num w:numId="4">
    <w:abstractNumId w:val="14"/>
  </w:num>
  <w:num w:numId="5">
    <w:abstractNumId w:val="11"/>
  </w:num>
  <w:num w:numId="6">
    <w:abstractNumId w:val="9"/>
  </w:num>
  <w:num w:numId="7">
    <w:abstractNumId w:val="13"/>
  </w:num>
  <w:num w:numId="8">
    <w:abstractNumId w:val="2"/>
  </w:num>
  <w:num w:numId="9">
    <w:abstractNumId w:val="8"/>
  </w:num>
  <w:num w:numId="10">
    <w:abstractNumId w:val="16"/>
  </w:num>
  <w:num w:numId="11">
    <w:abstractNumId w:val="4"/>
  </w:num>
  <w:num w:numId="12">
    <w:abstractNumId w:val="3"/>
  </w:num>
  <w:num w:numId="13">
    <w:abstractNumId w:val="12"/>
  </w:num>
  <w:num w:numId="14">
    <w:abstractNumId w:val="10"/>
  </w:num>
  <w:num w:numId="15">
    <w:abstractNumId w:val="15"/>
  </w:num>
  <w:num w:numId="16">
    <w:abstractNumId w:val="18"/>
  </w:num>
  <w:num w:numId="17">
    <w:abstractNumId w:val="6"/>
  </w:num>
  <w:num w:numId="18">
    <w:abstractNumId w:val="19"/>
  </w:num>
  <w:num w:numId="19">
    <w:abstractNumId w:val="0"/>
  </w:num>
  <w:num w:numId="20">
    <w:abstractNumId w:val="20"/>
  </w:num>
  <w:num w:numId="21">
    <w:abstractNumId w:val="22"/>
  </w:num>
  <w:num w:numId="22">
    <w:abstractNumId w:val="7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wFACRTja0tAAAA"/>
  </w:docVars>
  <w:rsids>
    <w:rsidRoot w:val="002F29A7"/>
    <w:rsid w:val="000039A5"/>
    <w:rsid w:val="000055D1"/>
    <w:rsid w:val="00020451"/>
    <w:rsid w:val="00035F8D"/>
    <w:rsid w:val="000B26D5"/>
    <w:rsid w:val="000D491C"/>
    <w:rsid w:val="000D4D52"/>
    <w:rsid w:val="000E0CCC"/>
    <w:rsid w:val="000E76C9"/>
    <w:rsid w:val="000F7D51"/>
    <w:rsid w:val="001102C9"/>
    <w:rsid w:val="0011611A"/>
    <w:rsid w:val="0013577E"/>
    <w:rsid w:val="0015544D"/>
    <w:rsid w:val="001711BB"/>
    <w:rsid w:val="00181C5B"/>
    <w:rsid w:val="00190C84"/>
    <w:rsid w:val="00195839"/>
    <w:rsid w:val="00196B77"/>
    <w:rsid w:val="001B2F72"/>
    <w:rsid w:val="001E1567"/>
    <w:rsid w:val="001F1B44"/>
    <w:rsid w:val="00205906"/>
    <w:rsid w:val="00214E19"/>
    <w:rsid w:val="00224D4A"/>
    <w:rsid w:val="002637DA"/>
    <w:rsid w:val="00293530"/>
    <w:rsid w:val="00296B9E"/>
    <w:rsid w:val="002B1D17"/>
    <w:rsid w:val="002F200B"/>
    <w:rsid w:val="002F29A7"/>
    <w:rsid w:val="002F33ED"/>
    <w:rsid w:val="002F3B92"/>
    <w:rsid w:val="00336287"/>
    <w:rsid w:val="00337CFE"/>
    <w:rsid w:val="00347647"/>
    <w:rsid w:val="003501D3"/>
    <w:rsid w:val="00351A01"/>
    <w:rsid w:val="003852C8"/>
    <w:rsid w:val="00391BD5"/>
    <w:rsid w:val="003935D9"/>
    <w:rsid w:val="0039482B"/>
    <w:rsid w:val="003B2E39"/>
    <w:rsid w:val="003C1922"/>
    <w:rsid w:val="003D63AD"/>
    <w:rsid w:val="003E5A30"/>
    <w:rsid w:val="003E605A"/>
    <w:rsid w:val="003E73D8"/>
    <w:rsid w:val="003F323F"/>
    <w:rsid w:val="00402438"/>
    <w:rsid w:val="004143C4"/>
    <w:rsid w:val="00477694"/>
    <w:rsid w:val="004831EC"/>
    <w:rsid w:val="00484193"/>
    <w:rsid w:val="004B4C82"/>
    <w:rsid w:val="004B4D0B"/>
    <w:rsid w:val="004D03B4"/>
    <w:rsid w:val="0050240F"/>
    <w:rsid w:val="005042C7"/>
    <w:rsid w:val="00511417"/>
    <w:rsid w:val="0051181B"/>
    <w:rsid w:val="00513349"/>
    <w:rsid w:val="00527A9C"/>
    <w:rsid w:val="00541A5D"/>
    <w:rsid w:val="00546DFB"/>
    <w:rsid w:val="00551200"/>
    <w:rsid w:val="005822FB"/>
    <w:rsid w:val="005826D5"/>
    <w:rsid w:val="005A25A0"/>
    <w:rsid w:val="005F4237"/>
    <w:rsid w:val="005F4481"/>
    <w:rsid w:val="0060042F"/>
    <w:rsid w:val="00614DC4"/>
    <w:rsid w:val="006165F4"/>
    <w:rsid w:val="006605E1"/>
    <w:rsid w:val="00660B9D"/>
    <w:rsid w:val="00681333"/>
    <w:rsid w:val="00685429"/>
    <w:rsid w:val="00696D4F"/>
    <w:rsid w:val="006A6FB3"/>
    <w:rsid w:val="006B36E2"/>
    <w:rsid w:val="00743058"/>
    <w:rsid w:val="007640DE"/>
    <w:rsid w:val="0079287B"/>
    <w:rsid w:val="007E7679"/>
    <w:rsid w:val="00822FDB"/>
    <w:rsid w:val="0083339D"/>
    <w:rsid w:val="00836470"/>
    <w:rsid w:val="00845CF0"/>
    <w:rsid w:val="00867785"/>
    <w:rsid w:val="00867B61"/>
    <w:rsid w:val="00880EED"/>
    <w:rsid w:val="00895E1F"/>
    <w:rsid w:val="0089618E"/>
    <w:rsid w:val="008A120A"/>
    <w:rsid w:val="008C6C99"/>
    <w:rsid w:val="008C7558"/>
    <w:rsid w:val="008D3CE2"/>
    <w:rsid w:val="008E329C"/>
    <w:rsid w:val="00922015"/>
    <w:rsid w:val="00926BF3"/>
    <w:rsid w:val="0093082C"/>
    <w:rsid w:val="00945636"/>
    <w:rsid w:val="00947986"/>
    <w:rsid w:val="00950467"/>
    <w:rsid w:val="0096705B"/>
    <w:rsid w:val="00984E6E"/>
    <w:rsid w:val="009851A6"/>
    <w:rsid w:val="009905B3"/>
    <w:rsid w:val="00992E93"/>
    <w:rsid w:val="009A3FC3"/>
    <w:rsid w:val="009B3404"/>
    <w:rsid w:val="009B45C8"/>
    <w:rsid w:val="009D0F7D"/>
    <w:rsid w:val="009D2770"/>
    <w:rsid w:val="009D6B2E"/>
    <w:rsid w:val="00A11D73"/>
    <w:rsid w:val="00A22C95"/>
    <w:rsid w:val="00A3477C"/>
    <w:rsid w:val="00A47413"/>
    <w:rsid w:val="00A63836"/>
    <w:rsid w:val="00A70597"/>
    <w:rsid w:val="00AE20D9"/>
    <w:rsid w:val="00AE2E80"/>
    <w:rsid w:val="00AE719F"/>
    <w:rsid w:val="00B21D93"/>
    <w:rsid w:val="00B2215F"/>
    <w:rsid w:val="00B5119E"/>
    <w:rsid w:val="00B8397A"/>
    <w:rsid w:val="00B877A6"/>
    <w:rsid w:val="00C272E7"/>
    <w:rsid w:val="00C56DA7"/>
    <w:rsid w:val="00CB0D94"/>
    <w:rsid w:val="00CC46FB"/>
    <w:rsid w:val="00CD2EB5"/>
    <w:rsid w:val="00CD404B"/>
    <w:rsid w:val="00D04BD2"/>
    <w:rsid w:val="00D04FFF"/>
    <w:rsid w:val="00D06A29"/>
    <w:rsid w:val="00D1009D"/>
    <w:rsid w:val="00D2196F"/>
    <w:rsid w:val="00D431B2"/>
    <w:rsid w:val="00D645BA"/>
    <w:rsid w:val="00DA465F"/>
    <w:rsid w:val="00DC2EC2"/>
    <w:rsid w:val="00DD26B1"/>
    <w:rsid w:val="00E17C74"/>
    <w:rsid w:val="00E31E03"/>
    <w:rsid w:val="00E401DA"/>
    <w:rsid w:val="00E672A6"/>
    <w:rsid w:val="00E86D65"/>
    <w:rsid w:val="00EA0C30"/>
    <w:rsid w:val="00ED223C"/>
    <w:rsid w:val="00F26114"/>
    <w:rsid w:val="00F47941"/>
    <w:rsid w:val="00F566DA"/>
    <w:rsid w:val="00F651CE"/>
    <w:rsid w:val="00F70EFC"/>
    <w:rsid w:val="00F949D5"/>
    <w:rsid w:val="00FA45DA"/>
    <w:rsid w:val="00FB16C5"/>
    <w:rsid w:val="00FB6DE9"/>
    <w:rsid w:val="00FD15BD"/>
    <w:rsid w:val="00FD1A4B"/>
    <w:rsid w:val="00FD26EC"/>
    <w:rsid w:val="00FD5C31"/>
    <w:rsid w:val="00FF4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B9D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FD12CD-3F10-4671-BE13-4019DF8BB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7</Pages>
  <Words>1298</Words>
  <Characters>6808</Characters>
  <Application>Microsoft Office Word</Application>
  <DocSecurity>0</DocSecurity>
  <Lines>318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25</cp:revision>
  <dcterms:created xsi:type="dcterms:W3CDTF">2020-07-30T00:27:00Z</dcterms:created>
  <dcterms:modified xsi:type="dcterms:W3CDTF">2023-12-0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3963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b9e2b79b22d6fc6a5a06b0838c3b8e075ef1e26f3e74cd61afa7a14f6d6c1606</vt:lpwstr>
  </property>
</Properties>
</file>